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adoucissant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Dangereux pour le milieu aquatique – Danger chronique, caté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Nocif pour les organismes aquatiques, entraîne des effets néfastes à long term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f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501 - Éliminer le contenu et le 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géraniol; (2E)-3,7-diméthylocta-2,6-dién-1-ol, alpha-iso-methylionone, linalool, 1-(1,2,3,4,5,6,7,8-octahydro-2,3,8,8-tetramethyl-2-naphthyl)ethan-1-one, HEXYL CINNAMAL, Acétate de 4-tert-butylcyclohexyle.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Composant</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ubstance(s) non incluse(s) dans la liste établie conformément à l’article 59, al. 1, du règlement REACH pour avoir des propriétés perturbant le système endocrinien, ou non identifiée(s) comme ayant des propriétés perturbant le système endocrinien conformément aux critères énoncés dans le règlement délégué (UE) 2017/2100 de la Commission ou le règlement (UE) 2018/605 de la Commissi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 (106-24-1)</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3a,4,5,6,7,7a-hexahydro-4,7-methanoinden-6-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413-60-5</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6-501-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36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tricyclo[5.2.1.02,6]dec-4-en-8-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2500-83-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19-700-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6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4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1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cétate de 4-tert-butylcyclohexyl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32210-23-4</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0-954-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1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iso-methylion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7-51-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84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77-1</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methyl 2-naphthyl ether</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3-04-9</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213-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Aquatic Chronic 1, H410</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Cyclopentanone, 2-[2-(4-methyl-3-cyclohexen-1-yl)propy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5962-14-4</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404-240-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Aquatic Acute 1, H400</w:t>
              <w:br/>
              <w:t>Aquatic Chronic 3, H412</w:t>
            </w:r>
          </w:p>
        </w:tc>
      </w:tr>
      <w:tr w14:paraId="73AD14F8"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ornan-2-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6-22-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0-94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21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Sol. 2, H228</w:t>
              <w:br/>
              <w:t>Acute Tox. 4 (par voie orale), H302 (ATE=500 mg/kg de poids corporel)</w:t>
              <w:br/>
              <w:t>Acute Tox. 4 (par inhalation), H332 (ATE=1,5 mg/l/4h)</w:t>
              <w:br/>
              <w:t>Skin Irrit. 2, H315</w:t>
              <w:br/>
              <w:t>Eye Dam. 1, H318</w:t>
              <w:br/>
              <w:t>STOT SE 2, H371</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Équipements de protection individuelle</w:t>
      </w:r>
    </w:p>
    <w:p w:rsidR="00404CA3" w:rsidRPr="0069446B" w:rsidP="00404CA3" w14:paraId="410C6189" w14:textId="4546F574">
      <w:pPr>
        <w:pStyle w:val="SDSTextHeading4"/>
        <w:rPr>
          <w:noProof w:val="0"/>
          <w:color w:val="auto"/>
          <w:lang w:val="en-US"/>
        </w:rPr>
      </w:pPr>
      <w:r w:rsidRPr="0069446B" w:rsidR="00FA7F7F">
        <w:rPr>
          <w:noProof/>
          <w:color w:val="auto"/>
          <w:lang w:val="en-US"/>
        </w:rPr>
        <w:t>Protection respiratoire</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Protection respiratoire</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Pr>
                <w:noProof/>
              </w:rPr>
              <w:t>En cas de ventilation insuffisante, porter un appareil respiratoire approprié</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ale. aromatiqu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bornan-2-one (76-22-2)</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e poids corporel Animal: rat, Guideline: OECD Guideline 402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10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iol (106-24-1)</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3600 mg/kg de poids corporel Animal: rat, 95% CL: 2840 - 45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a,4,5,6,7,7a-hexahydro-4,7-methanoinden-6-yl acetate (5413-60-5)</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5400 mg/kg de poids corporel Animal: mouse,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e poids corporel Animal: rat, Guideline: OECD Guideline 401 (Acute Oral Toxicity), 95% CL: 2440 - 3180</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120 mg/kg de poids corporel Animal: mouse, Guideline: OECD Guideline 401 (Acute Oral Toxicity), 95% CL: 2620 - 362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e poids corporel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yclopentanone, 2-[2-(4-methyl-3-cyclohexen-1-yl)propyl]- (95962-14-4)</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8 mg/kg de poids corporel Animal: rat, Guideline: OECD Guideline 401 (Acute Oral Toxicity), Guideline: EU Method B.1 (Acute Toxicity (Oral))</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8 mg/kg de poids corporel Animal: rat, Guideline: OECD Guideline 402 (Acute Dermal Toxicity), Guideline: EU Method B.3 (Acute Toxicity (Dermal))</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3a,4,5,6,7,7a-hexahydro-4,7-methanoinden-6-yl acetate (5413-60-5)</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7,76 Temp.: 28 °C Concentration: 1 vol</w:t>
            </w:r>
            <w:r w:rsidRPr="0069446B">
              <w:rPr>
                <w:rFonts w:hint="eastAsia"/>
                <w:noProof/>
                <w:lang w:eastAsia="ja-JP"/>
              </w:rPr>
              <w: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3a,4,5,6,7,7a-hexahydro-4,7-methanoinden-6-yl acetate (5413-60-5)</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7,76 Temp.: 28 °C Concentration: 1 vol</w:t>
            </w:r>
            <w:r w:rsidRPr="0069446B">
              <w:rPr>
                <w:rFonts w:hint="eastAsia"/>
                <w:noProof/>
                <w:lang w:eastAsia="ja-JP"/>
              </w:rPr>
              <w: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geraniol (106-24-1)</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que, oral, animal/mâle, 2 an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de poids corporel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bornan-2-one (76-22-2)</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Pr>
                <w:noProof/>
              </w:rPr>
              <w:t>Toxicité spécifique pour certains organes cibles (STOT) (exposition u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Risque présumé d’effets graves pour les organes.</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bornan-2-one (76-22-2)</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3,2 mg/kg de poids corporel Animal: rat, Guideline: OECD Guideline 408 (Repeated Dose 90-Day Oral Toxicity Study in Rodents)</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e poids corporel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iol (106-24-1)</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de poids corporel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yclopentanone, 2-[2-(4-methyl-3-cyclohexen-1-yl)propyl]- (95962-14-4)</w:t>
            </w:r>
          </w:p>
        </w:tc>
      </w:tr>
      <w:tr w14:paraId="32F42FC0"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1000 mg/kg de poids corporel Animal: rat, Guideline: OECD Guideline 410 (Repeated Dose Dermal Toxicity: 21/28-Day Study), Guideline: EU Method B.9 (Repeated Dose (28 Days) Toxicity (Dermal))</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adoucissant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3a,4,5,6,7,7a-hexahydro-4,7-methanoinden-6-yl acetate (5413-60-5)</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 xml:space="preserve">21,384 mm²/s Temp.: 'other:' </w:t>
            </w:r>
            <w:r w:rsidRPr="0069446B">
              <w:rPr>
                <w:rFonts w:hint="eastAsia"/>
                <w:noProof/>
                <w:lang w:eastAsia="ja-JP"/>
              </w:rPr>
              <w:t>Parameter: 'kinematic viscosity (in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f pour les organismes aquatiques, entraîne des effets néfastes à long term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f pour les organismes aquatiques, entraîne des effets néfastes à long terme.</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bornan-2-one (76-22-2)</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33,25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4,23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0,3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1,71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iol (106-24-1)</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22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8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a,4,5,6,7,7a-hexahydro-4,7-methanoinden-6-yl acetate (5413-60-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8,04851 mg/l Test organisms (species): Carassius auratu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16,62311 mg/l Test organisms (species): Lepomis macrochiru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3,80956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07479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yclopentanone, 2-[2-(4-methyl-3-cyclohexen-1-yl)propyl]- (95962-14-4)</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5,47 mg/l Test organisms (species): Danio rerio (previous name: Brachydanio rer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49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2,9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46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37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17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14 mg/l Test organisms (species): Danio rerio (previous name: Brachydanio rerio)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adoucissant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bornan-2-one (76-22-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iol (106-24-1)</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iso-methylionone (127-51-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a,4,5,6,7,7a-hexahydro-4,7-methanoinden-6-yl acetate (5413-60-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methyl 2-naphthyl ether (93-04-9)</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yclopentanone, 2-[2-(4-methyl-3-cyclohexen-1-yl)propyl]- (95962-14-4)</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tricyclo[5.2.1.02,6]dec-4-en-8-yl acetate (2500-83-6)</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D"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cétate de 4-tert-butylcyclohexyle (32210-23-4)</w:t>
            </w:r>
          </w:p>
        </w:tc>
      </w:tr>
      <w:tr w14:paraId="2D6A99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Écotoxique”: déchet qui présente ou peut présenter des risques immédiats ou différés pour une ou plusieurs composantes de l’environne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3a,4,5,6,7,7a-hexahydro-4,7-methanoinden-6-yl acetate ; Cyclopentanone, 2-[2-(4-methyl-3-cyclohexen-1-yl)propy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geraniol ; linalool ; Cyclopentanone, 2-[2-(4-methyl-3-cyclohexen-1-yl)propy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Inhalation),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orale), caté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Sol.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tières solides inflammables, catégorie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spécifique pour certains organes cibles – Exposition unique, catégorie 2</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tière solide inflammabl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de graves lésions des yeux.</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inhalation.</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7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isque présumé d’effets graves pour les organes.</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géraniol; (2E)-3,7-diméthylocta-2,6-dién-1-ol, alpha-iso-methylionone, linalool, 1-(1,2,3,4,5,6,7,8-octahydro-2,3,8,8-tetramethyl-2-naphthyl)ethan-1-one, HEXYL CINNAMAL, Acétate de 4-tert-butylcyclohexyle. Peut produire une réaction allergiqu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5/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5/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adoucissant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adoucissant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05/06/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97B8E1C4-005C-4A43-8667-14A6B8C5090F}"/>
</file>

<file path=customXml/itemProps3.xml><?xml version="1.0" encoding="utf-8"?>
<ds:datastoreItem xmlns:ds="http://schemas.openxmlformats.org/officeDocument/2006/customXml" ds:itemID="{D18A72D1-D5B2-48EF-AE38-A3791E58218E}"/>
</file>

<file path=customXml/itemProps4.xml><?xml version="1.0" encoding="utf-8"?>
<ds:datastoreItem xmlns:ds="http://schemas.openxmlformats.org/officeDocument/2006/customXml" ds:itemID="{CA0E808C-CC31-497B-8714-7B498ACF4E78}"/>
</file>

<file path=docProps/app.xml><?xml version="1.0" encoding="utf-8"?>
<Properties xmlns="http://schemas.openxmlformats.org/officeDocument/2006/extended-properties" xmlns:vt="http://schemas.openxmlformats.org/officeDocument/2006/docPropsVTypes">
  <Template>Normal</Template>
  <TotalTime>219</TotalTime>
  <Pages>14</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